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7C71" w:rsidRDefault="00B27C71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64630" w:rsidRDefault="00A64630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.C.</w:t>
      </w:r>
    </w:p>
    <w:p w:rsidR="0055460C" w:rsidRP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ÇANAKKALE ONSEKİZ MART ÜNİVERSİTESİ</w:t>
      </w:r>
    </w:p>
    <w:p w:rsidR="009034AF" w:rsidRP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34AF">
        <w:rPr>
          <w:rFonts w:ascii="Times New Roman" w:hAnsi="Times New Roman" w:cs="Times New Roman"/>
          <w:b/>
          <w:sz w:val="24"/>
          <w:szCs w:val="24"/>
        </w:rPr>
        <w:t>YABANCI DİLLER YÜKSEKOKULU MÜDÜRLÜĞÜ</w:t>
      </w:r>
    </w:p>
    <w:p w:rsidR="009034AF" w:rsidRDefault="00ED25D9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ABANCI DİLLER</w:t>
      </w:r>
      <w:r w:rsidR="00B27C71" w:rsidRPr="009034AF">
        <w:rPr>
          <w:rFonts w:ascii="Times New Roman" w:hAnsi="Times New Roman" w:cs="Times New Roman"/>
          <w:b/>
          <w:sz w:val="24"/>
          <w:szCs w:val="24"/>
        </w:rPr>
        <w:t xml:space="preserve"> BÖLÜM BAŞKANLIĞINA</w:t>
      </w:r>
    </w:p>
    <w:p w:rsidR="009034AF" w:rsidRDefault="009034AF" w:rsidP="009034AF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034AF" w:rsidRDefault="00686736" w:rsidP="004C1FB7">
      <w:pPr>
        <w:spacing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B41E4F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-</w:t>
      </w:r>
      <w:r w:rsidR="00A64630">
        <w:rPr>
          <w:rFonts w:ascii="Times New Roman" w:hAnsi="Times New Roman" w:cs="Times New Roman"/>
          <w:sz w:val="24"/>
          <w:szCs w:val="24"/>
        </w:rPr>
        <w:t xml:space="preserve"> </w:t>
      </w:r>
      <w:r w:rsidR="00B41E4F">
        <w:rPr>
          <w:rFonts w:ascii="Times New Roman" w:hAnsi="Times New Roman" w:cs="Times New Roman"/>
          <w:sz w:val="24"/>
          <w:szCs w:val="24"/>
        </w:rPr>
        <w:t>20…</w:t>
      </w:r>
      <w:r w:rsidR="00A64630">
        <w:rPr>
          <w:rFonts w:ascii="Times New Roman" w:hAnsi="Times New Roman" w:cs="Times New Roman"/>
          <w:sz w:val="24"/>
          <w:szCs w:val="24"/>
        </w:rPr>
        <w:t>Akademik Yılı</w:t>
      </w:r>
      <w:r w:rsidR="002D420B">
        <w:rPr>
          <w:rFonts w:ascii="Times New Roman" w:hAnsi="Times New Roman" w:cs="Times New Roman"/>
          <w:sz w:val="24"/>
          <w:szCs w:val="24"/>
        </w:rPr>
        <w:t xml:space="preserve"> </w:t>
      </w:r>
      <w:r w:rsidR="00B41E4F">
        <w:rPr>
          <w:rFonts w:ascii="Times New Roman" w:hAnsi="Times New Roman" w:cs="Times New Roman"/>
          <w:sz w:val="24"/>
          <w:szCs w:val="24"/>
        </w:rPr>
        <w:t>……………</w:t>
      </w:r>
      <w:r w:rsidR="002D420B">
        <w:rPr>
          <w:rFonts w:ascii="Times New Roman" w:hAnsi="Times New Roman" w:cs="Times New Roman"/>
          <w:sz w:val="24"/>
          <w:szCs w:val="24"/>
        </w:rPr>
        <w:t xml:space="preserve"> Dönemi</w:t>
      </w:r>
      <w:r w:rsidR="0026253F">
        <w:rPr>
          <w:rFonts w:ascii="Times New Roman" w:hAnsi="Times New Roman" w:cs="Times New Roman"/>
          <w:sz w:val="24"/>
          <w:szCs w:val="24"/>
        </w:rPr>
        <w:t xml:space="preserve">nde </w:t>
      </w:r>
      <w:r w:rsidR="009034AF">
        <w:rPr>
          <w:rFonts w:ascii="Times New Roman" w:hAnsi="Times New Roman" w:cs="Times New Roman"/>
          <w:sz w:val="24"/>
          <w:szCs w:val="24"/>
        </w:rPr>
        <w:t xml:space="preserve">yapılacak olan </w:t>
      </w:r>
      <w:r w:rsidR="00C35754">
        <w:rPr>
          <w:rFonts w:ascii="Times New Roman" w:hAnsi="Times New Roman" w:cs="Times New Roman"/>
          <w:sz w:val="24"/>
          <w:szCs w:val="24"/>
        </w:rPr>
        <w:t xml:space="preserve">İngilizce/Japonca </w:t>
      </w:r>
      <w:r w:rsidR="009034AF" w:rsidRPr="00CF791D">
        <w:rPr>
          <w:rFonts w:ascii="Times New Roman" w:hAnsi="Times New Roman" w:cs="Times New Roman"/>
          <w:b/>
          <w:sz w:val="24"/>
          <w:szCs w:val="24"/>
        </w:rPr>
        <w:t xml:space="preserve">Zorunlu Hazırlık </w:t>
      </w:r>
      <w:r w:rsidR="00AF44ED" w:rsidRPr="00AF44ED">
        <w:rPr>
          <w:rFonts w:ascii="Times New Roman" w:hAnsi="Times New Roman" w:cs="Times New Roman"/>
          <w:b/>
          <w:sz w:val="24"/>
          <w:szCs w:val="24"/>
        </w:rPr>
        <w:t xml:space="preserve">Muafiyet </w:t>
      </w:r>
      <w:r w:rsidR="00CF791D" w:rsidRPr="00CF791D">
        <w:rPr>
          <w:rFonts w:ascii="Times New Roman" w:hAnsi="Times New Roman" w:cs="Times New Roman"/>
          <w:b/>
          <w:sz w:val="24"/>
          <w:szCs w:val="24"/>
        </w:rPr>
        <w:t>Sınavı</w:t>
      </w:r>
      <w:r w:rsidR="00CF791D">
        <w:rPr>
          <w:rFonts w:ascii="Times New Roman" w:hAnsi="Times New Roman" w:cs="Times New Roman"/>
          <w:sz w:val="24"/>
          <w:szCs w:val="24"/>
        </w:rPr>
        <w:t xml:space="preserve"> </w:t>
      </w:r>
      <w:r w:rsidR="00A64630">
        <w:rPr>
          <w:rFonts w:ascii="Times New Roman" w:hAnsi="Times New Roman" w:cs="Times New Roman"/>
          <w:sz w:val="24"/>
          <w:szCs w:val="24"/>
        </w:rPr>
        <w:t>başvurumun kabul edilmesi hususunda;</w:t>
      </w:r>
    </w:p>
    <w:p w:rsidR="00A64630" w:rsidRDefault="00A64630" w:rsidP="00A6463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64630" w:rsidRDefault="00A64630" w:rsidP="009034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reğini bilgilerinize arz ederim.</w:t>
      </w:r>
      <w:bookmarkStart w:id="0" w:name="_GoBack"/>
      <w:bookmarkEnd w:id="0"/>
    </w:p>
    <w:p w:rsidR="00A64630" w:rsidRDefault="00A64630" w:rsidP="009034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64630" w:rsidRDefault="001D1D35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CA705E" w:rsidRDefault="00CA705E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64630" w:rsidRDefault="00A64630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64630" w:rsidRDefault="00A64630" w:rsidP="00A646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Hlk532668567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tbl>
      <w:tblPr>
        <w:tblStyle w:val="TabloKlavuzu"/>
        <w:tblW w:w="0" w:type="auto"/>
        <w:tblInd w:w="0" w:type="dxa"/>
        <w:tblLook w:val="04A0" w:firstRow="1" w:lastRow="0" w:firstColumn="1" w:lastColumn="0" w:noHBand="0" w:noVBand="1"/>
      </w:tblPr>
      <w:tblGrid>
        <w:gridCol w:w="2950"/>
        <w:gridCol w:w="6112"/>
      </w:tblGrid>
      <w:tr w:rsidR="004C1FB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şvuru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 Soyadı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.C. Kimlik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ülte/Yüksekokul/MYO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61379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379" w:rsidRDefault="003613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ıt Tarihi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379" w:rsidRDefault="003613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C1FB7">
        <w:trPr>
          <w:trHeight w:val="26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C1FB7">
        <w:trPr>
          <w:trHeight w:val="255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1FB7" w:rsidTr="00416B41">
        <w:trPr>
          <w:trHeight w:val="929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</w:t>
            </w:r>
          </w:p>
        </w:tc>
        <w:tc>
          <w:tcPr>
            <w:tcW w:w="6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1FB7" w:rsidRDefault="004C1F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bookmarkEnd w:id="1"/>
    </w:tbl>
    <w:p w:rsidR="009034AF" w:rsidRDefault="009034AF" w:rsidP="004F2787"/>
    <w:sectPr w:rsidR="009034AF" w:rsidSect="00B41B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jQwNrQwtDAzszRV0lEKTi0uzszPAykwrAUAGFpkQSwAAAA="/>
  </w:docVars>
  <w:rsids>
    <w:rsidRoot w:val="00D846AB"/>
    <w:rsid w:val="00023856"/>
    <w:rsid w:val="00057441"/>
    <w:rsid w:val="000B7E3A"/>
    <w:rsid w:val="001D1D35"/>
    <w:rsid w:val="0026253F"/>
    <w:rsid w:val="002A233C"/>
    <w:rsid w:val="002D420B"/>
    <w:rsid w:val="00361379"/>
    <w:rsid w:val="00361BBF"/>
    <w:rsid w:val="00416B41"/>
    <w:rsid w:val="004C1FB7"/>
    <w:rsid w:val="004F2787"/>
    <w:rsid w:val="0055460C"/>
    <w:rsid w:val="00686736"/>
    <w:rsid w:val="007473E3"/>
    <w:rsid w:val="00766915"/>
    <w:rsid w:val="008C56DC"/>
    <w:rsid w:val="008F7141"/>
    <w:rsid w:val="009034AF"/>
    <w:rsid w:val="00985585"/>
    <w:rsid w:val="00A64630"/>
    <w:rsid w:val="00AA6A4B"/>
    <w:rsid w:val="00AF44ED"/>
    <w:rsid w:val="00B27C71"/>
    <w:rsid w:val="00B41B63"/>
    <w:rsid w:val="00B41E4F"/>
    <w:rsid w:val="00C35754"/>
    <w:rsid w:val="00CA705E"/>
    <w:rsid w:val="00CF791D"/>
    <w:rsid w:val="00D846AB"/>
    <w:rsid w:val="00D9474E"/>
    <w:rsid w:val="00E64CC7"/>
    <w:rsid w:val="00ED25D9"/>
    <w:rsid w:val="00ED4547"/>
    <w:rsid w:val="00EF00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5944E"/>
  <w15:docId w15:val="{9E4981E2-9514-4101-B647-6DADC5921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C1FB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92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2</dc:creator>
  <cp:lastModifiedBy>Gokhan HINIZ</cp:lastModifiedBy>
  <cp:revision>21</cp:revision>
  <dcterms:created xsi:type="dcterms:W3CDTF">2018-12-15T16:59:00Z</dcterms:created>
  <dcterms:modified xsi:type="dcterms:W3CDTF">2020-07-13T13:38:00Z</dcterms:modified>
</cp:coreProperties>
</file>